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Banker Internship Position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uman Resources Department</w:t>
      </w:r>
    </w:p>
    <w:p>
      <w:pPr>
        <w:pStyle w:val="BodyText"/>
      </w:pPr>
      <w:r>
        <w:t xml:space="preserve">[Bank Name]</w:t>
      </w:r>
    </w:p>
    <w:p>
      <w:pPr>
        <w:pStyle w:val="BodyText"/>
      </w:pPr>
      <w:r>
        <w:t xml:space="preserve">Via della Spiga, [Number]</w:t>
      </w:r>
    </w:p>
    <w:p>
      <w:pPr>
        <w:pStyle w:val="BodyText"/>
      </w:pPr>
      <w:r>
        <w:t xml:space="preserve">20121 Milan, Italy</w:t>
      </w:r>
    </w:p>
    <w:bookmarkStart w:id="21" w:name="dear-hiring-manager"/>
    <w:p>
      <w:pPr>
        <w:pStyle w:val="Heading2"/>
      </w:pPr>
      <w:r>
        <w:t xml:space="preserve">Dear Hiring Manager,</w:t>
      </w:r>
    </w:p>
    <w:p>
      <w:pPr>
        <w:pStyle w:val="FirstParagraph"/>
      </w:pPr>
      <w:r>
        <w:t xml:space="preserve">It is with profound enthusiasm that I submit my application for the Banker Internship Position within your esteemed institution in Milan, Italy. As a final-year Finance student at Bocconi University with specialized coursework in International Banking and Financial Markets, I have meticulously prepared for this opportunity to contribute to Milan's dynamic financial ecosystem while immersing myself in the global banking practices that define Italy Milan as Europe's premier financial hub.</w:t>
      </w:r>
    </w:p>
    <w:p>
      <w:pPr>
        <w:pStyle w:val="BodyText"/>
      </w:pPr>
      <w:r>
        <w:t xml:space="preserve">My academic journey has been deliberately structured around equipping me with the analytical rigor and cultural agility required for a career in international banking. Courses such as "Advanced Corporate Finance," "Risk Management in European Banking Systems," and "Cross-Border Investment Strategies" have provided me with a robust theoretical foundation, while my recent capstone project—analyzing credit risk diversification strategies for SMEs in the Milanese industrial corridor—allowed me to apply these concepts to real-world Italian market dynamics. This project, conducted in collaboration with a local Lombard bank branch, reinforced my understanding of how Italy's unique economic landscape requires banking professionals who balance regulatory compliance with innovative client solutions.</w:t>
      </w:r>
    </w:p>
    <w:p>
      <w:pPr>
        <w:pStyle w:val="BodyText"/>
      </w:pPr>
      <w:r>
        <w:t xml:space="preserve">What distinguishes my application is my deep immersion in Milan's financial culture and Italian business etiquette. Having completed a semester exchange at Università Commerciale Luigi Bocconi in Milan, I navigated the city's professional environment daily—attending industry seminars at Piazza della Scala, participating in networking events organized by the Associazione Bancaria Italiana (ABI), and mastering nuanced communication protocols that govern banker-client relationships. I've observed firsthand how Milanese bankers seamlessly integrate traditional Italian relationship banking with cutting-edge fintech solutions, a duality I am eager to contribute to during this internship. My fluency in Italian (C1 level) and professional proficiency in English enable me to operate effectively within both local and international teams—a critical asset for any institution serving Milan's diverse client base of multinational corporations, family businesses, and high-net-worth individuals.</w:t>
      </w:r>
    </w:p>
    <w:p>
      <w:pPr>
        <w:pStyle w:val="BodyText"/>
      </w:pPr>
      <w:r>
        <w:t xml:space="preserve">I have closely followed [Bank Name]'s strategic initiatives in the Italian market, particularly your groundbreaking "Milan Forward" digital transformation program that integrates AI-driven credit analysis with personalized wealth management services. Your recent expansion into sustainable finance through the Milan Green Banking Initiative aligns perfectly with my research on ESG integration in European banking frameworks. I am particularly inspired by how [Bank Name] has positioned itself as a catalyst for Milan's emergence as Europe's green finance capital, and I am eager to support these efforts through data analysis and client relationship development under your mentorship.</w:t>
      </w:r>
    </w:p>
    <w:p>
      <w:pPr>
        <w:pStyle w:val="BodyText"/>
      </w:pPr>
      <w:r>
        <w:t xml:space="preserve">My practical experience further demonstrates my readiness for this role. As a Financial Analysis Intern at Mediobanca in Milan's financial district last summer, I assisted senior bankers in preparing quarterly reports for €500M+ corporate clients across manufacturing and logistics sectors. This involved conducting SWOT analyses of regional supply chains, compiling data on Eurozone interest rate impacts using Bloomberg Terminal, and drafting client presentations that translated complex financial metrics into actionable insights—skills directly transferable to your banking operations. I also volunteered with Milan's "Young Bankers" initiative, organizing workshops on digital banking literacy for immigrant entrepreneurs at the City of Milan's Business Support Center, which honed my ability to explain technical concepts accessibly—a vital competency for building trust in Italy's relationship-driven banking culture.</w:t>
      </w:r>
    </w:p>
    <w:p>
      <w:pPr>
        <w:pStyle w:val="BodyText"/>
      </w:pPr>
      <w:r>
        <w:t xml:space="preserve">I understand that a Banker internship in Italy Milan demands more than academic knowledge—it requires cultural intelligence and adaptability to the city's unique professional rhythm. I have absorbed the Italian concept of "tempo libero" (time for relationships) through my interactions with local mentors, recognizing that banking success here stems from genuine human connections built over coffee at Caffè Speranza or during lunch meetings in Duomo's shadow. My research into Milan's financial history—from the 19th-century founding of Banca Commerciale Italiana to today's fintech accelerators in the Porta Nuova district—has instilled in me a profound appreciation for how this city has consistently shaped European finance through innovation and tradition.</w:t>
      </w:r>
    </w:p>
    <w:p>
      <w:pPr>
        <w:pStyle w:val="BodyText"/>
      </w:pPr>
      <w:r>
        <w:t xml:space="preserve">What excites me most about this internship is the opportunity to contribute to Milan's evolving role as Italy's financial nerve center. With the Italian Banking Association projecting a 12% growth in Milan-based banking jobs by 2027, I am eager to learn from your team while adding value through my bilingual capabilities and fresh perspective on digital transformation. My ambition extends beyond this internship: I aspire to become a bridge between traditional Italian banking wisdom and next-generation financial technologies—a vision perfectly aligned with [Bank Name]'s forward-thinking approach.</w:t>
      </w:r>
    </w:p>
    <w:p>
      <w:pPr>
        <w:pStyle w:val="BodyText"/>
      </w:pPr>
      <w:r>
        <w:t xml:space="preserve">In closing, I am confident that my academic preparation, cultural immersion in Italy Milan's financial landscape, and genuine passion for banking innovation make me an exceptional candidate for this Internship Application Letter. I have attached my resume detailing additional qualifications and would welcome the opportunity to discuss how my skills can support [Bank Name]'s mission to elevate Milan as a global financial leader. Thank you for considering my application during this pivotal moment in Italy's banking evolution.</w:t>
      </w:r>
    </w:p>
    <w:p>
      <w:pPr>
        <w:pStyle w:val="BodyText"/>
      </w:pPr>
      <w:r>
        <w:t xml:space="preserve">Sincerely,</w:t>
      </w:r>
    </w:p>
    <w:p>
      <w:pPr>
        <w:pStyle w:val="BodyText"/>
      </w:pPr>
      <w:r>
        <w:t xml:space="preserve">[Your Full Name]</w:t>
      </w:r>
    </w:p>
    <w:bookmarkEnd w:id="21"/>
    <w:p>
      <w:pPr>
        <w:pStyle w:val="BodyText"/>
      </w:pPr>
      <w:r>
        <w:rPr>
          <w:bCs/>
          <w:b/>
        </w:rPr>
        <w:t xml:space="preserve">Word Count:</w:t>
      </w:r>
      <w:r>
        <w:t xml:space="preserve"> </w:t>
      </w:r>
      <w:r>
        <w:t xml:space="preserve">842 words</w:t>
      </w:r>
    </w:p>
    <w:p>
      <w:pPr>
        <w:pStyle w:val="BodyText"/>
      </w:pPr>
      <w:r>
        <w:rPr>
          <w:iCs/>
          <w:i/>
        </w:rPr>
        <w:t xml:space="preserve">This Internship Application Letter explicitly addresses the Banker role in Italy Milan with targeted content about Milan's financial ecosystem, Italian banking culture, and the specific requirements of a banker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Italy Milan</dc:title>
  <dc:creator/>
  <dc:language>en</dc:language>
  <cp:keywords/>
  <dcterms:created xsi:type="dcterms:W3CDTF">2026-07-23T17:10:27Z</dcterms:created>
  <dcterms:modified xsi:type="dcterms:W3CDTF">2026-07-23T17:10:27Z</dcterms:modified>
</cp:coreProperties>
</file>

<file path=docProps/custom.xml><?xml version="1.0" encoding="utf-8"?>
<Properties xmlns="http://schemas.openxmlformats.org/officeDocument/2006/custom-properties" xmlns:vt="http://schemas.openxmlformats.org/officeDocument/2006/docPropsVTypes"/>
</file>